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9344FF" w:rsidRDefault="0093474D" w:rsidP="009344FF">
      <w:r w:rsidRPr="0093474D">
        <w:t>The article is satisfactory and it can be published.</w:t>
      </w:r>
    </w:p>
    <w:p w:rsidR="0093474D" w:rsidRDefault="0093474D" w:rsidP="0093474D">
      <w:r>
        <w:t>Extracting or producing ecological enzymes (EE) from fruit and vegetable waste, sugar, and water, as an environmentally friendly alternative to chemical fertilizers and pesticides, is a crucial area of study, particularly for organic farming. These ecological enzymes are characterized by their content of organic acids, enzymes such as amylase, protease, and lipase, and biologically active compounds including flavonoids, alkaloids and tannins, which collectively support diverse biological functions. Furthermore, the acidic nature of ecological enzymes facilitates the breakdown of complex organic materials, thereby improving nutrient uptake by plants.</w:t>
      </w:r>
    </w:p>
    <w:p w:rsidR="0093474D" w:rsidRDefault="0093474D" w:rsidP="0093474D">
      <w:r>
        <w:t>- The references are sufficient and recent</w:t>
      </w:r>
      <w:r>
        <w:t xml:space="preserve">. </w:t>
      </w:r>
    </w:p>
    <w:p w:rsidR="000F2F46" w:rsidRDefault="009344FF" w:rsidP="009344FF">
      <w:pPr>
        <w:rPr>
          <w:b/>
          <w:u w:val="single"/>
        </w:rPr>
      </w:pPr>
      <w:r w:rsidRPr="009344FF">
        <w:rPr>
          <w:b/>
          <w:u w:val="single"/>
        </w:rPr>
        <w:t>Editor’s Details:</w:t>
      </w:r>
    </w:p>
    <w:p w:rsidR="007F4153" w:rsidRPr="005D4A28" w:rsidRDefault="007F4153" w:rsidP="009344FF">
      <w:bookmarkStart w:id="0" w:name="_GoBack"/>
      <w:r w:rsidRPr="005D4A28">
        <w:t xml:space="preserve">Prof. </w:t>
      </w:r>
      <w:proofErr w:type="spellStart"/>
      <w:r w:rsidRPr="005D4A28">
        <w:t>Monier</w:t>
      </w:r>
      <w:proofErr w:type="spellEnd"/>
      <w:r w:rsidRPr="005D4A28">
        <w:t xml:space="preserve"> </w:t>
      </w:r>
      <w:proofErr w:type="spellStart"/>
      <w:r w:rsidRPr="005D4A28">
        <w:t>Morad</w:t>
      </w:r>
      <w:proofErr w:type="spellEnd"/>
      <w:r w:rsidRPr="005D4A28">
        <w:t xml:space="preserve"> Wahba, National Research Centre, Egypt</w:t>
      </w:r>
    </w:p>
    <w:bookmarkEnd w:id="0"/>
    <w:p w:rsidR="00EC16A3" w:rsidRPr="009344FF" w:rsidRDefault="00EC16A3" w:rsidP="009344FF">
      <w:pPr>
        <w:rPr>
          <w:b/>
          <w:u w:val="single"/>
        </w:rPr>
      </w:pPr>
    </w:p>
    <w:sectPr w:rsidR="00EC16A3" w:rsidRPr="009344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NDc0NTExMLQwMTdW0lEKTi0uzszPAykwrAUA5N0lLiwAAAA="/>
  </w:docVars>
  <w:rsids>
    <w:rsidRoot w:val="00A72896"/>
    <w:rsid w:val="002C0B2C"/>
    <w:rsid w:val="005D4A28"/>
    <w:rsid w:val="007F4153"/>
    <w:rsid w:val="009344FF"/>
    <w:rsid w:val="0093474D"/>
    <w:rsid w:val="009F328F"/>
    <w:rsid w:val="00A72896"/>
    <w:rsid w:val="00EC16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3FEFE"/>
  <w15:docId w15:val="{2655DF89-BCA1-438B-976A-78633B6F0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71025">
      <w:bodyDiv w:val="1"/>
      <w:marLeft w:val="0"/>
      <w:marRight w:val="0"/>
      <w:marTop w:val="0"/>
      <w:marBottom w:val="0"/>
      <w:divBdr>
        <w:top w:val="none" w:sz="0" w:space="0" w:color="auto"/>
        <w:left w:val="none" w:sz="0" w:space="0" w:color="auto"/>
        <w:bottom w:val="none" w:sz="0" w:space="0" w:color="auto"/>
        <w:right w:val="none" w:sz="0" w:space="0" w:color="auto"/>
      </w:divBdr>
    </w:div>
    <w:div w:id="149252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27</Words>
  <Characters>724</Characters>
  <Application>Microsoft Office Word</Application>
  <DocSecurity>0</DocSecurity>
  <Lines>6</Lines>
  <Paragraphs>1</Paragraphs>
  <ScaleCrop>false</ScaleCrop>
  <Company/>
  <LinksUpToDate>false</LinksUpToDate>
  <CharactersWithSpaces>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6</cp:revision>
  <dcterms:created xsi:type="dcterms:W3CDTF">2025-02-19T08:37:00Z</dcterms:created>
  <dcterms:modified xsi:type="dcterms:W3CDTF">2026-03-26T11:14:00Z</dcterms:modified>
</cp:coreProperties>
</file>